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DEFA" w14:textId="6DBA508C" w:rsidR="007666F7" w:rsidRPr="00E1482C" w:rsidRDefault="00A368A4" w:rsidP="00A368A4">
      <w:pPr>
        <w:pStyle w:val="Heading1"/>
        <w:jc w:val="center"/>
        <w:rPr>
          <w:color w:val="000000" w:themeColor="text1"/>
          <w:sz w:val="50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7666F7" w:rsidRPr="00E1482C">
        <w:rPr>
          <w:color w:val="000000" w:themeColor="text1"/>
          <w:sz w:val="50"/>
          <w:szCs w:val="42"/>
        </w:rPr>
        <w:t>AMITY UNIVERSITY</w:t>
      </w:r>
    </w:p>
    <w:p w14:paraId="4D29C189" w14:textId="4BDEFB5B" w:rsidR="007666F7" w:rsidRPr="00E1482C" w:rsidRDefault="007666F7" w:rsidP="00A368A4">
      <w:pPr>
        <w:pStyle w:val="Heading2"/>
        <w:jc w:val="center"/>
        <w:rPr>
          <w:sz w:val="34"/>
        </w:rPr>
      </w:pPr>
      <w:r w:rsidRPr="00E1482C">
        <w:rPr>
          <w:sz w:val="34"/>
        </w:rPr>
        <w:softHyphen/>
      </w:r>
      <w:r w:rsidRPr="00E1482C">
        <w:rPr>
          <w:sz w:val="34"/>
        </w:rPr>
        <w:softHyphen/>
      </w:r>
      <w:r w:rsidRPr="00E1482C">
        <w:rPr>
          <w:sz w:val="34"/>
        </w:rPr>
        <w:softHyphen/>
      </w:r>
      <w:r w:rsidRPr="00E1482C">
        <w:rPr>
          <w:sz w:val="34"/>
        </w:rPr>
        <w:softHyphen/>
      </w:r>
      <w:r w:rsidR="00571FEF" w:rsidRPr="00E1482C">
        <w:rPr>
          <w:sz w:val="34"/>
        </w:rPr>
        <w:t xml:space="preserve">   </w:t>
      </w:r>
      <w:r w:rsidRPr="00E1482C">
        <w:rPr>
          <w:sz w:val="34"/>
        </w:rPr>
        <w:t xml:space="preserve"> ----------</w:t>
      </w:r>
      <w:r w:rsidRPr="00E1482C">
        <w:rPr>
          <w:color w:val="000000" w:themeColor="text1"/>
          <w:sz w:val="34"/>
        </w:rPr>
        <w:t>UTTAR PRADESH</w:t>
      </w:r>
      <w:r w:rsidRPr="00E1482C">
        <w:rPr>
          <w:sz w:val="34"/>
        </w:rPr>
        <w:t>---------</w:t>
      </w:r>
    </w:p>
    <w:p w14:paraId="55F27EC2" w14:textId="77777777" w:rsidR="007666F7" w:rsidRPr="007666F7" w:rsidRDefault="007666F7" w:rsidP="00A368A4">
      <w:pPr>
        <w:jc w:val="center"/>
        <w:rPr>
          <w:sz w:val="26"/>
        </w:rPr>
      </w:pPr>
    </w:p>
    <w:p w14:paraId="52F5CF16" w14:textId="77777777" w:rsidR="007666F7" w:rsidRPr="00E1482C" w:rsidRDefault="007666F7" w:rsidP="00FB6BC6">
      <w:pPr>
        <w:jc w:val="center"/>
        <w:rPr>
          <w:sz w:val="32"/>
        </w:rPr>
      </w:pPr>
      <w:r w:rsidRPr="00E1482C">
        <w:rPr>
          <w:sz w:val="32"/>
        </w:rPr>
        <w:t>AMITY SCHOOL OF ENGINEERING AND TECHNOLOGY</w:t>
      </w:r>
    </w:p>
    <w:p w14:paraId="3B166D70" w14:textId="77777777" w:rsidR="007666F7" w:rsidRPr="00E1482C" w:rsidRDefault="007666F7" w:rsidP="00FB6BC6">
      <w:pPr>
        <w:jc w:val="center"/>
        <w:rPr>
          <w:b/>
          <w:sz w:val="32"/>
        </w:rPr>
      </w:pPr>
      <w:r w:rsidRPr="00E1482C">
        <w:rPr>
          <w:b/>
          <w:sz w:val="32"/>
        </w:rPr>
        <w:t>AMITY CSI STUDENT BRANCH</w:t>
      </w:r>
    </w:p>
    <w:p w14:paraId="6671317C" w14:textId="77777777" w:rsidR="007666F7" w:rsidRPr="00E1482C" w:rsidRDefault="007666F7" w:rsidP="00FB6BC6">
      <w:pPr>
        <w:jc w:val="center"/>
        <w:rPr>
          <w:b/>
          <w:color w:val="C00000"/>
          <w:sz w:val="32"/>
        </w:rPr>
      </w:pPr>
      <w:r w:rsidRPr="00E1482C">
        <w:rPr>
          <w:b/>
          <w:color w:val="C00000"/>
          <w:sz w:val="32"/>
        </w:rPr>
        <w:t>CERTIFICATE OF PARTICIP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68B8D8C4" w14:textId="7F9592C4" w:rsidR="007666F7" w:rsidRDefault="007666F7" w:rsidP="007666F7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>This is to certify that Mr. / Ms. ________________________________________________ of __________________________________________________ has participated in CSI UP State Student Convention 2019  held on the 28</w:t>
      </w:r>
      <w:r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Pr="007666F7">
        <w:rPr>
          <w:b/>
          <w:color w:val="323E4F" w:themeColor="text2" w:themeShade="BF"/>
          <w:sz w:val="34"/>
          <w:szCs w:val="24"/>
        </w:rPr>
        <w:t>-29</w:t>
      </w:r>
      <w:r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Pr="007666F7">
        <w:rPr>
          <w:b/>
          <w:color w:val="323E4F" w:themeColor="text2" w:themeShade="BF"/>
          <w:sz w:val="34"/>
          <w:szCs w:val="24"/>
        </w:rPr>
        <w:t xml:space="preserve"> of March 2019, organized by AMITY CSI STUDENT BRANCH at Amity University Uttar Pradesh</w:t>
      </w:r>
      <w:r>
        <w:rPr>
          <w:b/>
          <w:color w:val="323E4F" w:themeColor="text2" w:themeShade="BF"/>
          <w:sz w:val="34"/>
          <w:szCs w:val="24"/>
        </w:rPr>
        <w:t>.</w:t>
      </w:r>
    </w:p>
    <w:p w14:paraId="282C612A" w14:textId="70FDE41A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p w14:paraId="5724ABA3" w14:textId="34D95F29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p w14:paraId="122484A9" w14:textId="77777777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611C13" w:rsidRPr="00611C13" w14:paraId="25A45D44" w14:textId="77777777" w:rsidTr="00E1482C">
        <w:tc>
          <w:tcPr>
            <w:tcW w:w="3237" w:type="dxa"/>
          </w:tcPr>
          <w:p w14:paraId="021EE9E7" w14:textId="63C778A8" w:rsidR="00E1482C" w:rsidRPr="00611C13" w:rsidRDefault="00E1482C" w:rsidP="00E1482C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Secretary</w:t>
            </w:r>
          </w:p>
          <w:p w14:paraId="76FFF2A5" w14:textId="77777777" w:rsidR="00E1482C" w:rsidRPr="00611C13" w:rsidRDefault="00E1482C" w:rsidP="00E1482C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39986948" w14:textId="540C98D5" w:rsidR="00611C13" w:rsidRPr="00611C13" w:rsidRDefault="00E1482C" w:rsidP="00E1482C">
            <w:pPr>
              <w:spacing w:line="259" w:lineRule="auto"/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7" w:type="dxa"/>
          </w:tcPr>
          <w:p w14:paraId="07C28687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Student Branch Counselor</w:t>
            </w:r>
          </w:p>
          <w:p w14:paraId="08F3F734" w14:textId="237983D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270BB01F" w14:textId="125F31E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2182C97F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</w:p>
          <w:p w14:paraId="7C29C8AC" w14:textId="1CD0A73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Engineering &amp;Technology</w:t>
            </w:r>
          </w:p>
          <w:p w14:paraId="06705B40" w14:textId="30881E44" w:rsidR="00611C13" w:rsidRPr="00611C13" w:rsidRDefault="00611C13" w:rsidP="00611C13">
            <w:pPr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3D4D7FAA" w14:textId="2BAA3B4C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1F694C64" w14:textId="5B78CC4D" w:rsidR="00611C13" w:rsidRPr="00611C13" w:rsidRDefault="00FB7E4B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</w:t>
            </w:r>
            <w:bookmarkStart w:id="0" w:name="_GoBack"/>
            <w:bookmarkEnd w:id="0"/>
          </w:p>
        </w:tc>
      </w:tr>
    </w:tbl>
    <w:p w14:paraId="021DB9E6" w14:textId="766CA28A" w:rsidR="007666F7" w:rsidRPr="00611C13" w:rsidRDefault="007666F7" w:rsidP="00961C45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611C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D9A08" w14:textId="77777777" w:rsidR="00970C6B" w:rsidRDefault="00970C6B" w:rsidP="00611C13">
      <w:pPr>
        <w:spacing w:after="0" w:line="240" w:lineRule="auto"/>
      </w:pPr>
      <w:r>
        <w:separator/>
      </w:r>
    </w:p>
  </w:endnote>
  <w:endnote w:type="continuationSeparator" w:id="0">
    <w:p w14:paraId="0FA8F84C" w14:textId="77777777" w:rsidR="00970C6B" w:rsidRDefault="00970C6B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611C13" w:rsidRDefault="00611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611C13" w:rsidRDefault="00611C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611C13" w:rsidRDefault="0061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7D8DB" w14:textId="77777777" w:rsidR="00970C6B" w:rsidRDefault="00970C6B" w:rsidP="00611C13">
      <w:pPr>
        <w:spacing w:after="0" w:line="240" w:lineRule="auto"/>
      </w:pPr>
      <w:r>
        <w:separator/>
      </w:r>
    </w:p>
  </w:footnote>
  <w:footnote w:type="continuationSeparator" w:id="0">
    <w:p w14:paraId="5B9DBACB" w14:textId="77777777" w:rsidR="00970C6B" w:rsidRDefault="00970C6B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611C13" w:rsidRDefault="00970C6B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611C13" w:rsidRDefault="00970C6B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611C13" w:rsidRDefault="00970C6B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zMjAzNzI2NTNV0lEKTi0uzszPAykwrAUAzdws7iwAAAA="/>
  </w:docVars>
  <w:rsids>
    <w:rsidRoot w:val="007666F7"/>
    <w:rsid w:val="000629DD"/>
    <w:rsid w:val="001E05AC"/>
    <w:rsid w:val="004073C9"/>
    <w:rsid w:val="0044717E"/>
    <w:rsid w:val="00571FEF"/>
    <w:rsid w:val="00611C13"/>
    <w:rsid w:val="00666535"/>
    <w:rsid w:val="0067559F"/>
    <w:rsid w:val="007666F7"/>
    <w:rsid w:val="00961C45"/>
    <w:rsid w:val="00970C6B"/>
    <w:rsid w:val="00984B84"/>
    <w:rsid w:val="009C2450"/>
    <w:rsid w:val="00A368A4"/>
    <w:rsid w:val="00AC4D92"/>
    <w:rsid w:val="00DA46E2"/>
    <w:rsid w:val="00E1482C"/>
    <w:rsid w:val="00E517E6"/>
    <w:rsid w:val="00F27E08"/>
    <w:rsid w:val="00FB6BC6"/>
    <w:rsid w:val="00FB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F68F7-37BE-4D0C-8821-98826B10F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14</cp:revision>
  <cp:lastPrinted>2019-03-22T07:13:00Z</cp:lastPrinted>
  <dcterms:created xsi:type="dcterms:W3CDTF">2019-03-18T15:31:00Z</dcterms:created>
  <dcterms:modified xsi:type="dcterms:W3CDTF">2019-03-26T05:31:00Z</dcterms:modified>
</cp:coreProperties>
</file>